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5BA09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7E8EB43F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43A5D1F1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4B73EA89" w14:textId="77777777" w:rsidR="00D821F8" w:rsidRDefault="00D821F8" w:rsidP="00D821F8">
      <w:pPr>
        <w:pStyle w:val="Subtitle"/>
        <w:jc w:val="left"/>
        <w:rPr>
          <w:sz w:val="16"/>
        </w:rPr>
      </w:pPr>
    </w:p>
    <w:p w14:paraId="38F95765" w14:textId="77777777" w:rsidR="00D821F8" w:rsidRDefault="00D821F8" w:rsidP="00D821F8">
      <w:pPr>
        <w:pStyle w:val="Subtitle"/>
        <w:rPr>
          <w:sz w:val="20"/>
        </w:rPr>
      </w:pPr>
    </w:p>
    <w:p w14:paraId="509A9E6C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56BC822E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18DAFC99" w14:textId="4F9AE0D9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H</w:t>
      </w:r>
      <w:r w:rsidRPr="00D821F8">
        <w:rPr>
          <w:sz w:val="20"/>
          <w:u w:val="single"/>
        </w:rPr>
        <w:t>ypothesis</w:t>
      </w:r>
      <w:r>
        <w:rPr>
          <w:sz w:val="20"/>
          <w:u w:val="single"/>
        </w:rPr>
        <w:t xml:space="preserve"> Testing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241943EA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Work to be submitted to:  </w:t>
      </w:r>
      <w:r>
        <w:rPr>
          <w:sz w:val="20"/>
          <w:u w:val="single"/>
        </w:rPr>
        <w:t xml:space="preserve">      </w:t>
      </w:r>
      <w:r>
        <w:rPr>
          <w:sz w:val="20"/>
        </w:rPr>
        <w:t>James Connolly</w:t>
      </w:r>
      <w:r>
        <w:rPr>
          <w:sz w:val="20"/>
          <w:u w:val="single"/>
        </w:rPr>
        <w:t xml:space="preserve">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</w:t>
      </w:r>
    </w:p>
    <w:p w14:paraId="784F22AC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         29-08-2018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</w:p>
    <w:p w14:paraId="0EF2294F" w14:textId="61B294DF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  3:00 pm                                                            </w:t>
      </w:r>
      <w:r>
        <w:rPr>
          <w:sz w:val="20"/>
          <w:u w:val="single"/>
        </w:rPr>
        <w:tab/>
        <w:t xml:space="preserve">    </w:t>
      </w:r>
    </w:p>
    <w:p w14:paraId="7B2762E2" w14:textId="77777777" w:rsidR="00D821F8" w:rsidRDefault="00D821F8" w:rsidP="00D821F8">
      <w:pPr>
        <w:pStyle w:val="Subtitle"/>
        <w:rPr>
          <w:sz w:val="20"/>
        </w:rPr>
      </w:pPr>
    </w:p>
    <w:p w14:paraId="3109783B" w14:textId="77777777" w:rsidR="00D821F8" w:rsidRDefault="00D821F8" w:rsidP="00D821F8">
      <w:pPr>
        <w:pStyle w:val="Subtitle"/>
        <w:rPr>
          <w:sz w:val="20"/>
        </w:rPr>
      </w:pPr>
    </w:p>
    <w:p w14:paraId="53563A49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2E06EDF8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AE408B3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</w:t>
      </w:r>
      <w:r w:rsidRPr="00DC68DB">
        <w:rPr>
          <w:sz w:val="20"/>
          <w:u w:val="single"/>
        </w:rPr>
        <w:t>PRATEEK PARASHER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792EB169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</w:t>
      </w:r>
      <w:proofErr w:type="spellStart"/>
      <w:r>
        <w:rPr>
          <w:sz w:val="20"/>
          <w:u w:val="single"/>
        </w:rPr>
        <w:t>Msc</w:t>
      </w:r>
      <w:proofErr w:type="spellEnd"/>
      <w:r>
        <w:rPr>
          <w:sz w:val="20"/>
          <w:u w:val="single"/>
        </w:rPr>
        <w:t xml:space="preserve"> in Big Data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u w:val="single"/>
        </w:rPr>
        <w:tab/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F59090D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>
        <w:rPr>
          <w:sz w:val="20"/>
          <w:u w:val="single"/>
        </w:rPr>
        <w:t xml:space="preserve">Data Science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65BCED98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1BF3D110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73A81B6A" w14:textId="565CAD84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</w:t>
      </w:r>
      <w:proofErr w:type="gramStart"/>
      <w:r>
        <w:rPr>
          <w:sz w:val="20"/>
          <w:u w:val="single"/>
        </w:rPr>
        <w:t>PRATEEK  PARASHER</w:t>
      </w:r>
      <w:proofErr w:type="gramEnd"/>
      <w:r>
        <w:rPr>
          <w:sz w:val="20"/>
          <w:u w:val="single"/>
        </w:rPr>
        <w:t xml:space="preserve">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 29/8/2018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1330B216" w14:textId="77777777" w:rsidR="00D821F8" w:rsidRDefault="00D821F8" w:rsidP="00D821F8">
      <w:pPr>
        <w:pStyle w:val="Subtitle"/>
        <w:jc w:val="left"/>
        <w:rPr>
          <w:bdr w:val="single" w:sz="4" w:space="0" w:color="auto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1"/>
      </w:tblGrid>
      <w:tr w:rsidR="00D821F8" w14:paraId="5EEE03CA" w14:textId="77777777" w:rsidTr="00062671">
        <w:trPr>
          <w:trHeight w:val="3269"/>
        </w:trPr>
        <w:tc>
          <w:tcPr>
            <w:tcW w:w="9291" w:type="dxa"/>
            <w:tcBorders>
              <w:bottom w:val="single" w:sz="4" w:space="0" w:color="auto"/>
            </w:tcBorders>
          </w:tcPr>
          <w:p w14:paraId="4E2CC424" w14:textId="77777777" w:rsidR="00D821F8" w:rsidRDefault="00D821F8" w:rsidP="00062671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266D843A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5276752B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2579D321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4DA57107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A335010" w14:textId="77777777" w:rsidR="00EA17F6" w:rsidRDefault="00EA17F6" w:rsidP="00EA17F6"/>
    <w:p w14:paraId="2D9357BF" w14:textId="77777777" w:rsidR="00EA17F6" w:rsidRDefault="00EA17F6" w:rsidP="00EA17F6"/>
    <w:p w14:paraId="0899FD60" w14:textId="52FAC064" w:rsidR="00493F27" w:rsidRDefault="00493F27"/>
    <w:p w14:paraId="78B3A7EC" w14:textId="1F3E02A5" w:rsidR="00EA17F6" w:rsidRDefault="00EA17F6"/>
    <w:p w14:paraId="28F83BCD" w14:textId="561AE25E" w:rsidR="00EA17F6" w:rsidRDefault="00EA17F6"/>
    <w:p w14:paraId="14979592" w14:textId="118AEB53" w:rsidR="003B69D7" w:rsidRDefault="007230D3">
      <w:pPr>
        <w:rPr>
          <w:sz w:val="22"/>
          <w:szCs w:val="22"/>
        </w:rPr>
      </w:pPr>
      <w:r w:rsidRPr="00EA17F6">
        <w:rPr>
          <w:b/>
          <w:sz w:val="22"/>
          <w:szCs w:val="22"/>
        </w:rPr>
        <w:lastRenderedPageBreak/>
        <w:t>ABSTRACT:</w:t>
      </w:r>
      <w:r>
        <w:rPr>
          <w:b/>
          <w:sz w:val="22"/>
          <w:szCs w:val="22"/>
        </w:rPr>
        <w:t xml:space="preserve"> </w:t>
      </w:r>
      <w:r w:rsidRPr="009E0F69">
        <w:rPr>
          <w:b/>
          <w:sz w:val="22"/>
          <w:szCs w:val="22"/>
        </w:rPr>
        <w:t xml:space="preserve">- </w:t>
      </w:r>
      <w:r w:rsidRPr="009E0F69">
        <w:rPr>
          <w:sz w:val="22"/>
          <w:szCs w:val="22"/>
        </w:rPr>
        <w:t>Using</w:t>
      </w:r>
      <w:r w:rsidR="003B69D7" w:rsidRPr="009E0F69">
        <w:rPr>
          <w:sz w:val="22"/>
          <w:szCs w:val="22"/>
        </w:rPr>
        <w:t xml:space="preserve"> statistical analysis I am interested to examine my </w:t>
      </w:r>
      <w:r w:rsidR="00FA2BB9" w:rsidRPr="009E0F69">
        <w:rPr>
          <w:sz w:val="22"/>
          <w:szCs w:val="22"/>
        </w:rPr>
        <w:t>dataset,</w:t>
      </w:r>
      <w:r w:rsidR="003B69D7" w:rsidRPr="009E0F69">
        <w:rPr>
          <w:sz w:val="22"/>
          <w:szCs w:val="22"/>
        </w:rPr>
        <w:t xml:space="preserve"> but I am</w:t>
      </w:r>
      <w:r w:rsidR="00765875">
        <w:rPr>
          <w:sz w:val="22"/>
          <w:szCs w:val="22"/>
        </w:rPr>
        <w:t xml:space="preserve"> not</w:t>
      </w:r>
      <w:r w:rsidR="003B69D7" w:rsidRPr="009E0F69">
        <w:rPr>
          <w:sz w:val="22"/>
          <w:szCs w:val="22"/>
        </w:rPr>
        <w:t xml:space="preserve"> thinking there must be some correlation between weather red warnings &amp; road accidents</w:t>
      </w:r>
      <w:r w:rsidRPr="009E0F69">
        <w:rPr>
          <w:sz w:val="22"/>
          <w:szCs w:val="22"/>
        </w:rPr>
        <w:t xml:space="preserve">. But I can’t make that decision on my hypothesis or my assumption I need to perform statistical hypothesis analysis testing. </w:t>
      </w:r>
      <w:r w:rsidR="00FA2BB9" w:rsidRPr="009E0F69">
        <w:rPr>
          <w:sz w:val="22"/>
          <w:szCs w:val="22"/>
        </w:rPr>
        <w:t>I applied power test, t-</w:t>
      </w:r>
      <w:proofErr w:type="gramStart"/>
      <w:r w:rsidR="00FA2BB9" w:rsidRPr="009E0F69">
        <w:rPr>
          <w:sz w:val="22"/>
          <w:szCs w:val="22"/>
        </w:rPr>
        <w:t>test ,</w:t>
      </w:r>
      <w:proofErr w:type="gramEnd"/>
      <w:r w:rsidR="00FA2BB9" w:rsidRPr="009E0F69">
        <w:rPr>
          <w:sz w:val="22"/>
          <w:szCs w:val="22"/>
        </w:rPr>
        <w:t xml:space="preserve"> correlation test</w:t>
      </w:r>
      <w:r w:rsidR="007A3380">
        <w:rPr>
          <w:sz w:val="22"/>
          <w:szCs w:val="22"/>
        </w:rPr>
        <w:t xml:space="preserve">. </w:t>
      </w:r>
      <w:r w:rsidR="007A3380" w:rsidRPr="007A3380">
        <w:rPr>
          <w:sz w:val="22"/>
          <w:szCs w:val="22"/>
        </w:rPr>
        <w:t xml:space="preserve">Correlation test is used to find the sample size to perform the power analysis with effect size of 0.5 with 80% certainty and no more than a 5% chance of inaccuracy. Then the sample of </w:t>
      </w:r>
      <w:r w:rsidR="009E0F69">
        <w:rPr>
          <w:sz w:val="22"/>
          <w:szCs w:val="22"/>
        </w:rPr>
        <w:t>29</w:t>
      </w:r>
      <w:r w:rsidR="007A3380">
        <w:rPr>
          <w:sz w:val="22"/>
          <w:szCs w:val="22"/>
        </w:rPr>
        <w:t xml:space="preserve"> </w:t>
      </w:r>
      <w:r w:rsidR="007A3380" w:rsidRPr="007A3380">
        <w:rPr>
          <w:sz w:val="22"/>
          <w:szCs w:val="22"/>
        </w:rPr>
        <w:t xml:space="preserve">records is used to do the power analysis. And the output of </w:t>
      </w:r>
      <w:r w:rsidR="00591FE3" w:rsidRPr="00591FE3">
        <w:rPr>
          <w:sz w:val="22"/>
          <w:szCs w:val="22"/>
        </w:rPr>
        <w:t>p-value is significantly high from 0.05. Therefore, this proves that the null hypothesis is true</w:t>
      </w:r>
    </w:p>
    <w:p w14:paraId="5B704F4D" w14:textId="77777777" w:rsidR="003B69D7" w:rsidRDefault="003B69D7">
      <w:pPr>
        <w:rPr>
          <w:sz w:val="22"/>
          <w:szCs w:val="22"/>
        </w:rPr>
      </w:pPr>
    </w:p>
    <w:p w14:paraId="0E3DA034" w14:textId="6D37972C" w:rsidR="00EA17F6" w:rsidRDefault="00EA17F6"/>
    <w:p w14:paraId="4F40A935" w14:textId="77777777" w:rsidR="00FA2BB9" w:rsidRDefault="00EA17F6" w:rsidP="00B97672">
      <w:pPr>
        <w:rPr>
          <w:b/>
        </w:rPr>
      </w:pPr>
      <w:r w:rsidRPr="00EA17F6">
        <w:rPr>
          <w:b/>
        </w:rPr>
        <w:t xml:space="preserve">DATA DESCRIPTION </w:t>
      </w:r>
    </w:p>
    <w:p w14:paraId="18A83398" w14:textId="77777777" w:rsidR="00FA2BB9" w:rsidRDefault="00FA2BB9" w:rsidP="00B97672"/>
    <w:p w14:paraId="5644A8A4" w14:textId="5D002004" w:rsidR="00FA2BB9" w:rsidRDefault="009E0F69" w:rsidP="00B97672">
      <w:r>
        <w:rPr>
          <w:noProof/>
        </w:rPr>
        <w:drawing>
          <wp:inline distT="0" distB="0" distL="0" distR="0" wp14:anchorId="4B791FD5" wp14:editId="76759AB3">
            <wp:extent cx="4777740" cy="9906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2280" w14:textId="01D1CD3B" w:rsidR="00765875" w:rsidRDefault="00765875" w:rsidP="00B97672"/>
    <w:p w14:paraId="68BB03D5" w14:textId="698EF372" w:rsidR="00765875" w:rsidRDefault="00765875" w:rsidP="00B97672">
      <w:r>
        <w:rPr>
          <w:noProof/>
        </w:rPr>
        <w:drawing>
          <wp:inline distT="0" distB="0" distL="0" distR="0" wp14:anchorId="2C1E50EE" wp14:editId="22137F3F">
            <wp:extent cx="5311140" cy="13792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A43C9" w14:textId="77777777" w:rsidR="00FA2BB9" w:rsidRDefault="00FA2BB9" w:rsidP="00B97672"/>
    <w:p w14:paraId="39DA75DD" w14:textId="65374190" w:rsidR="00B97672" w:rsidRPr="00B97672" w:rsidRDefault="009E0F69" w:rsidP="00B97672">
      <w:r>
        <w:t xml:space="preserve">Dataset containing year 2012-2018 data of road accident and red weather warning data with different -2 warning elements. </w:t>
      </w:r>
    </w:p>
    <w:p w14:paraId="54745185" w14:textId="77777777" w:rsidR="009E0F69" w:rsidRDefault="009E0F69" w:rsidP="00B97672"/>
    <w:p w14:paraId="2019FBC1" w14:textId="24F6AAB1" w:rsidR="00EA17F6" w:rsidRDefault="009E0F69">
      <w:r>
        <w:t xml:space="preserve">Type of data -&gt; continuous </w:t>
      </w:r>
    </w:p>
    <w:p w14:paraId="25FF05E5" w14:textId="3975AEB4" w:rsidR="009E0F69" w:rsidRDefault="009E0F69">
      <w:r>
        <w:t xml:space="preserve">No. of sample -&gt; two – sample </w:t>
      </w:r>
    </w:p>
    <w:p w14:paraId="72BC14FE" w14:textId="1EF67BFA" w:rsidR="009E0F69" w:rsidRDefault="009E0F69">
      <w:r>
        <w:t xml:space="preserve">Hypothesis testing -&gt; correlation </w:t>
      </w:r>
    </w:p>
    <w:p w14:paraId="4F911D04" w14:textId="0D130CB4" w:rsidR="00EA17F6" w:rsidRDefault="00EA17F6"/>
    <w:p w14:paraId="2EDB1E99" w14:textId="535A9DAB" w:rsidR="00EA17F6" w:rsidRDefault="00EA17F6">
      <w:pPr>
        <w:rPr>
          <w:b/>
        </w:rPr>
      </w:pPr>
      <w:r w:rsidRPr="00EA17F6">
        <w:rPr>
          <w:b/>
        </w:rPr>
        <w:t xml:space="preserve">HYPOTHESIS TESTING </w:t>
      </w:r>
    </w:p>
    <w:p w14:paraId="565F807D" w14:textId="28D10D4F" w:rsidR="00B97672" w:rsidRDefault="00B97672">
      <w:pPr>
        <w:rPr>
          <w:b/>
        </w:rPr>
      </w:pPr>
    </w:p>
    <w:p w14:paraId="5683E595" w14:textId="1D0B57C7" w:rsidR="00EA17F6" w:rsidRDefault="00EA17F6"/>
    <w:p w14:paraId="76FFB3E6" w14:textId="6F9648BA" w:rsidR="009E0F69" w:rsidRDefault="009E0F69" w:rsidP="009E0F69">
      <w:r>
        <w:t>H0 = The road accident is not related to the red weather warnings</w:t>
      </w:r>
    </w:p>
    <w:p w14:paraId="57332E2E" w14:textId="645DA6AD" w:rsidR="00EA17F6" w:rsidRDefault="009E0F69" w:rsidP="009E0F69">
      <w:r>
        <w:t xml:space="preserve">H1 = The road accident is related to the red weather warnings </w:t>
      </w:r>
    </w:p>
    <w:p w14:paraId="23A85991" w14:textId="77777777" w:rsidR="00B97672" w:rsidRDefault="00B97672">
      <w:pPr>
        <w:rPr>
          <w:b/>
        </w:rPr>
      </w:pPr>
    </w:p>
    <w:p w14:paraId="459460C4" w14:textId="7DEB3D75" w:rsidR="00B97672" w:rsidRDefault="009E0F69">
      <w:pPr>
        <w:rPr>
          <w:b/>
        </w:rPr>
      </w:pPr>
      <w:r>
        <w:rPr>
          <w:noProof/>
        </w:rPr>
        <w:drawing>
          <wp:inline distT="0" distB="0" distL="0" distR="0" wp14:anchorId="44A19E60" wp14:editId="07459FDF">
            <wp:extent cx="3931920" cy="1013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A35A7" w14:textId="77777777" w:rsidR="00B97672" w:rsidRDefault="00B97672">
      <w:pPr>
        <w:rPr>
          <w:b/>
        </w:rPr>
      </w:pPr>
    </w:p>
    <w:p w14:paraId="2E7414E9" w14:textId="77777777" w:rsidR="00B97672" w:rsidRDefault="00B97672">
      <w:pPr>
        <w:rPr>
          <w:b/>
        </w:rPr>
      </w:pPr>
    </w:p>
    <w:p w14:paraId="2668BD89" w14:textId="77777777" w:rsidR="00B97672" w:rsidRDefault="00B97672">
      <w:pPr>
        <w:rPr>
          <w:b/>
        </w:rPr>
      </w:pPr>
    </w:p>
    <w:p w14:paraId="68B7DC9E" w14:textId="0DD31640" w:rsidR="00B97672" w:rsidRDefault="009E0F69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6095456" wp14:editId="5EF56532">
            <wp:extent cx="5448300" cy="1211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343AD" w14:textId="77777777" w:rsidR="00B97672" w:rsidRDefault="00B97672">
      <w:pPr>
        <w:rPr>
          <w:b/>
        </w:rPr>
      </w:pPr>
    </w:p>
    <w:p w14:paraId="64339D6A" w14:textId="77777777" w:rsidR="00B97672" w:rsidRDefault="00B97672">
      <w:pPr>
        <w:rPr>
          <w:b/>
        </w:rPr>
      </w:pPr>
    </w:p>
    <w:p w14:paraId="26AA6D6C" w14:textId="77777777" w:rsidR="00B97672" w:rsidRDefault="00B97672">
      <w:pPr>
        <w:rPr>
          <w:b/>
        </w:rPr>
      </w:pPr>
    </w:p>
    <w:p w14:paraId="440132AC" w14:textId="77777777" w:rsidR="00B97672" w:rsidRDefault="00B97672">
      <w:pPr>
        <w:rPr>
          <w:b/>
        </w:rPr>
      </w:pPr>
    </w:p>
    <w:p w14:paraId="4700F7BE" w14:textId="5B37722D" w:rsidR="00B97672" w:rsidRDefault="009E0F69">
      <w:pPr>
        <w:rPr>
          <w:b/>
        </w:rPr>
      </w:pPr>
      <w:r>
        <w:rPr>
          <w:noProof/>
        </w:rPr>
        <w:drawing>
          <wp:inline distT="0" distB="0" distL="0" distR="0" wp14:anchorId="7C034CCE" wp14:editId="5E6EC990">
            <wp:extent cx="5943600" cy="3708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41285" w14:textId="322312D1" w:rsidR="009E0F69" w:rsidRDefault="009E0F69">
      <w:pPr>
        <w:rPr>
          <w:b/>
        </w:rPr>
      </w:pPr>
    </w:p>
    <w:p w14:paraId="0695AE34" w14:textId="0B287609" w:rsidR="009E0F69" w:rsidRPr="009E0F69" w:rsidRDefault="009E0F69">
      <w:pPr>
        <w:rPr>
          <w:i/>
        </w:rPr>
      </w:pPr>
      <w:r w:rsidRPr="009E0F69">
        <w:rPr>
          <w:i/>
        </w:rPr>
        <w:t>The results suggest that we need 29 records to detect an effect size of 0.5 with 80% certainty and no more than a 5% chance of inaccuracy.</w:t>
      </w:r>
    </w:p>
    <w:p w14:paraId="57C7C7FE" w14:textId="77777777" w:rsidR="00B97672" w:rsidRDefault="00B97672">
      <w:pPr>
        <w:rPr>
          <w:b/>
        </w:rPr>
      </w:pPr>
    </w:p>
    <w:p w14:paraId="727EF840" w14:textId="77777777" w:rsidR="00B97672" w:rsidRDefault="00B97672">
      <w:pPr>
        <w:rPr>
          <w:b/>
        </w:rPr>
      </w:pPr>
    </w:p>
    <w:p w14:paraId="2BC6F7CB" w14:textId="77777777" w:rsidR="00B97672" w:rsidRDefault="00B97672">
      <w:pPr>
        <w:rPr>
          <w:b/>
        </w:rPr>
      </w:pPr>
    </w:p>
    <w:p w14:paraId="71C65682" w14:textId="77777777" w:rsidR="00B97672" w:rsidRDefault="00B97672">
      <w:pPr>
        <w:rPr>
          <w:b/>
        </w:rPr>
      </w:pPr>
    </w:p>
    <w:p w14:paraId="26D99B0E" w14:textId="77777777" w:rsidR="00765875" w:rsidRDefault="00765875">
      <w:pPr>
        <w:rPr>
          <w:b/>
        </w:rPr>
      </w:pPr>
    </w:p>
    <w:p w14:paraId="748EF5DF" w14:textId="77777777" w:rsidR="00765875" w:rsidRDefault="00765875">
      <w:pPr>
        <w:rPr>
          <w:b/>
        </w:rPr>
      </w:pPr>
    </w:p>
    <w:p w14:paraId="36752870" w14:textId="77777777" w:rsidR="00765875" w:rsidRDefault="00765875">
      <w:pPr>
        <w:rPr>
          <w:b/>
        </w:rPr>
      </w:pPr>
    </w:p>
    <w:p w14:paraId="738F2D8C" w14:textId="77777777" w:rsidR="00765875" w:rsidRDefault="00765875">
      <w:pPr>
        <w:rPr>
          <w:b/>
        </w:rPr>
      </w:pPr>
    </w:p>
    <w:p w14:paraId="046C5A37" w14:textId="77777777" w:rsidR="00765875" w:rsidRDefault="00765875">
      <w:pPr>
        <w:rPr>
          <w:b/>
        </w:rPr>
      </w:pPr>
    </w:p>
    <w:p w14:paraId="2BFEA5ED" w14:textId="77777777" w:rsidR="00765875" w:rsidRDefault="00765875">
      <w:pPr>
        <w:rPr>
          <w:b/>
        </w:rPr>
      </w:pPr>
    </w:p>
    <w:p w14:paraId="4D431687" w14:textId="77777777" w:rsidR="00765875" w:rsidRDefault="00765875">
      <w:pPr>
        <w:rPr>
          <w:b/>
        </w:rPr>
      </w:pPr>
    </w:p>
    <w:p w14:paraId="780CF12E" w14:textId="77777777" w:rsidR="00765875" w:rsidRDefault="00765875">
      <w:pPr>
        <w:rPr>
          <w:b/>
        </w:rPr>
      </w:pPr>
    </w:p>
    <w:p w14:paraId="01137551" w14:textId="77777777" w:rsidR="00765875" w:rsidRDefault="00765875">
      <w:pPr>
        <w:rPr>
          <w:b/>
        </w:rPr>
      </w:pPr>
    </w:p>
    <w:p w14:paraId="250E1A2B" w14:textId="77777777" w:rsidR="00765875" w:rsidRDefault="00765875">
      <w:pPr>
        <w:rPr>
          <w:b/>
        </w:rPr>
      </w:pPr>
    </w:p>
    <w:p w14:paraId="337C0114" w14:textId="77777777" w:rsidR="00765875" w:rsidRDefault="00765875">
      <w:pPr>
        <w:rPr>
          <w:b/>
        </w:rPr>
      </w:pPr>
    </w:p>
    <w:p w14:paraId="7F7C19FF" w14:textId="77777777" w:rsidR="00765875" w:rsidRDefault="00765875">
      <w:pPr>
        <w:rPr>
          <w:b/>
        </w:rPr>
      </w:pPr>
    </w:p>
    <w:p w14:paraId="7361C2FA" w14:textId="3742246C" w:rsidR="00EA17F6" w:rsidRDefault="00EA17F6">
      <w:pPr>
        <w:rPr>
          <w:b/>
        </w:rPr>
      </w:pPr>
      <w:r w:rsidRPr="00EA17F6">
        <w:rPr>
          <w:b/>
        </w:rPr>
        <w:t xml:space="preserve">RESULTS </w:t>
      </w:r>
    </w:p>
    <w:p w14:paraId="0C61A9B8" w14:textId="24749098" w:rsidR="00EA17F6" w:rsidRDefault="00EA17F6"/>
    <w:p w14:paraId="26DBDEDA" w14:textId="0C860DFB" w:rsidR="00B97672" w:rsidRDefault="00B97672"/>
    <w:p w14:paraId="3CC8BD6A" w14:textId="7C175FB9" w:rsidR="009E0F69" w:rsidRDefault="009E0F69"/>
    <w:p w14:paraId="27C042B5" w14:textId="56FE58E0" w:rsidR="009E0F69" w:rsidRDefault="009E0F69">
      <w:r>
        <w:rPr>
          <w:noProof/>
        </w:rPr>
        <w:drawing>
          <wp:inline distT="0" distB="0" distL="0" distR="0" wp14:anchorId="3646DA9F" wp14:editId="5F9C098C">
            <wp:extent cx="4122420" cy="14173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47259" w14:textId="1DC3AC88" w:rsidR="00765875" w:rsidRDefault="00765875"/>
    <w:p w14:paraId="76BE9BF8" w14:textId="76074446" w:rsidR="00765875" w:rsidRDefault="00765875" w:rsidP="00D51DDD">
      <w:pPr>
        <w:numPr>
          <w:ilvl w:val="0"/>
          <w:numId w:val="1"/>
        </w:numPr>
      </w:pPr>
      <w:r>
        <w:t xml:space="preserve">P value is 0.1968 in that case we </w:t>
      </w:r>
      <w:r w:rsidRPr="00765875">
        <w:rPr>
          <w:lang w:val="en-GB"/>
        </w:rPr>
        <w:t>have less strict cut-offs, such as 0.10, requiring less evidence</w:t>
      </w:r>
    </w:p>
    <w:p w14:paraId="79C3A4DC" w14:textId="0FD31B02" w:rsidR="009E0F69" w:rsidRDefault="009E0F69"/>
    <w:p w14:paraId="30BFCCA8" w14:textId="1F369C74" w:rsidR="00765875" w:rsidRPr="00765875" w:rsidRDefault="00765875">
      <w:pPr>
        <w:rPr>
          <w:b/>
          <w:sz w:val="24"/>
          <w:szCs w:val="24"/>
        </w:rPr>
      </w:pPr>
      <w:r w:rsidRPr="00765875">
        <w:rPr>
          <w:b/>
          <w:sz w:val="24"/>
          <w:szCs w:val="24"/>
          <w:lang w:val="en-GB"/>
        </w:rPr>
        <w:t>The results are considered non-significant -</w:t>
      </w:r>
      <w:r w:rsidRPr="00765875">
        <w:rPr>
          <w:b/>
          <w:bCs/>
          <w:sz w:val="24"/>
          <w:szCs w:val="24"/>
          <w:lang w:val="en-GB"/>
        </w:rPr>
        <w:t xml:space="preserve"> fail to reject Ho.</w:t>
      </w:r>
    </w:p>
    <w:p w14:paraId="14A53221" w14:textId="40D64D35" w:rsidR="009E0F69" w:rsidRDefault="009E0F69"/>
    <w:p w14:paraId="785CD373" w14:textId="70E116F9" w:rsidR="00765875" w:rsidRDefault="00765875">
      <w:r w:rsidRPr="00765875">
        <w:t xml:space="preserve">result it is seen that p-value is significantly </w:t>
      </w:r>
      <w:r>
        <w:t>high</w:t>
      </w:r>
      <w:r w:rsidRPr="00765875">
        <w:t xml:space="preserve"> from 0.05. Therefore, this proves that the null hypothesis is </w:t>
      </w:r>
      <w:r>
        <w:t xml:space="preserve">true </w:t>
      </w:r>
      <w:r w:rsidRPr="00765875">
        <w:t xml:space="preserve">which means that the alternate hypothesis is </w:t>
      </w:r>
      <w:r>
        <w:t>false</w:t>
      </w:r>
      <w:r w:rsidRPr="00765875">
        <w:t xml:space="preserve">. That is, there is a relation between </w:t>
      </w:r>
      <w:r w:rsidR="005240D7">
        <w:t xml:space="preserve">road accidents </w:t>
      </w:r>
      <w:r w:rsidRPr="00765875">
        <w:t xml:space="preserve">and </w:t>
      </w:r>
      <w:r w:rsidR="005240D7">
        <w:t>red weather warnings</w:t>
      </w:r>
      <w:r w:rsidRPr="00765875">
        <w:t>.</w:t>
      </w:r>
    </w:p>
    <w:p w14:paraId="75997835" w14:textId="77777777" w:rsidR="00765875" w:rsidRDefault="00765875"/>
    <w:p w14:paraId="67BB0760" w14:textId="3BFBAF70" w:rsidR="00765875" w:rsidRPr="0094084D" w:rsidRDefault="00765875">
      <w:proofErr w:type="gramStart"/>
      <w:r w:rsidRPr="00765875">
        <w:rPr>
          <w:b/>
        </w:rPr>
        <w:t>Conclusion</w:t>
      </w:r>
      <w:r>
        <w:rPr>
          <w:b/>
        </w:rPr>
        <w:t xml:space="preserve"> :</w:t>
      </w:r>
      <w:proofErr w:type="gramEnd"/>
      <w:r>
        <w:rPr>
          <w:b/>
        </w:rPr>
        <w:t xml:space="preserve">- </w:t>
      </w:r>
      <w:r w:rsidR="0094084D">
        <w:rPr>
          <w:b/>
        </w:rPr>
        <w:t xml:space="preserve"> </w:t>
      </w:r>
      <w:r w:rsidR="0094084D" w:rsidRPr="0094084D">
        <w:t xml:space="preserve">From this hypothesis test, I am concluding that the </w:t>
      </w:r>
      <w:r w:rsidR="0094084D">
        <w:t>red weather warnings</w:t>
      </w:r>
      <w:r w:rsidR="0094084D" w:rsidRPr="0094084D">
        <w:t xml:space="preserve"> is </w:t>
      </w:r>
      <w:r w:rsidR="0094084D">
        <w:t xml:space="preserve">having relation with road accident. By this result my initial null hypothesis </w:t>
      </w:r>
      <w:r w:rsidR="005240D7">
        <w:t xml:space="preserve">true </w:t>
      </w:r>
      <w:r w:rsidR="0094084D">
        <w:t xml:space="preserve"> and I will continue my prediction and further findings with alternative hypothesis.</w:t>
      </w:r>
    </w:p>
    <w:p w14:paraId="57F5C1ED" w14:textId="0A1D89DA" w:rsidR="009E0F69" w:rsidRDefault="009E0F69"/>
    <w:p w14:paraId="2A3E2120" w14:textId="4111A552" w:rsidR="009E0F69" w:rsidRDefault="009E0F69"/>
    <w:p w14:paraId="31D76139" w14:textId="4C18EF69" w:rsidR="00B97672" w:rsidRDefault="00B97672">
      <w:bookmarkStart w:id="0" w:name="_GoBack"/>
    </w:p>
    <w:p w14:paraId="03DE4775" w14:textId="4B947F2E" w:rsidR="003B69D7" w:rsidRDefault="00BF7637">
      <w:r>
        <w:t xml:space="preserve">GitHub </w:t>
      </w:r>
      <w:proofErr w:type="gramStart"/>
      <w:r>
        <w:t>Link :</w:t>
      </w:r>
      <w:proofErr w:type="gramEnd"/>
      <w:r>
        <w:t xml:space="preserve">-  </w:t>
      </w:r>
      <w:hyperlink r:id="rId11" w:history="1">
        <w:r w:rsidRPr="00EB30AD">
          <w:rPr>
            <w:rStyle w:val="Hyperlink"/>
          </w:rPr>
          <w:t>https://github.com/prateekparasher/web_scrap</w:t>
        </w:r>
      </w:hyperlink>
    </w:p>
    <w:bookmarkEnd w:id="0"/>
    <w:p w14:paraId="0165D013" w14:textId="77777777" w:rsidR="00BF7637" w:rsidRDefault="00BF7637"/>
    <w:p w14:paraId="19B3DA4D" w14:textId="23CA6E54" w:rsidR="003B69D7" w:rsidRDefault="003B69D7"/>
    <w:p w14:paraId="27F74264" w14:textId="53BAC0CE" w:rsidR="003B69D7" w:rsidRDefault="003B69D7"/>
    <w:p w14:paraId="3E838DCE" w14:textId="57E3F20C" w:rsidR="003B69D7" w:rsidRDefault="003B69D7"/>
    <w:p w14:paraId="5EC9AADF" w14:textId="77777777" w:rsidR="003B69D7" w:rsidRDefault="003B69D7"/>
    <w:p w14:paraId="118F9DF3" w14:textId="73A5714C" w:rsidR="003B69D7" w:rsidRDefault="003B69D7"/>
    <w:p w14:paraId="4D6DD928" w14:textId="064E3878" w:rsidR="003B69D7" w:rsidRDefault="003B69D7"/>
    <w:p w14:paraId="01D905CD" w14:textId="2CF86EDD" w:rsidR="003B69D7" w:rsidRDefault="003B69D7"/>
    <w:p w14:paraId="3F5D9A45" w14:textId="2DA89789" w:rsidR="003B69D7" w:rsidRDefault="003B69D7"/>
    <w:p w14:paraId="37CA229C" w14:textId="609E999B" w:rsidR="003B69D7" w:rsidRDefault="003B69D7"/>
    <w:p w14:paraId="3F77AE78" w14:textId="6D6CFF4B" w:rsidR="003B69D7" w:rsidRDefault="003B69D7"/>
    <w:p w14:paraId="098AC7F3" w14:textId="2C2577BE" w:rsidR="003B69D7" w:rsidRDefault="003B69D7"/>
    <w:p w14:paraId="346F6BEC" w14:textId="318C038B" w:rsidR="003B69D7" w:rsidRDefault="003B69D7"/>
    <w:p w14:paraId="6370B7EC" w14:textId="764CBD0F" w:rsidR="003B69D7" w:rsidRDefault="003B69D7"/>
    <w:p w14:paraId="78FDF0F7" w14:textId="41123222" w:rsidR="003B69D7" w:rsidRDefault="003B69D7"/>
    <w:p w14:paraId="721A2CAC" w14:textId="7130B905" w:rsidR="003B69D7" w:rsidRDefault="003B69D7"/>
    <w:p w14:paraId="7536DC70" w14:textId="3A8850D9" w:rsidR="003B69D7" w:rsidRDefault="003B69D7"/>
    <w:p w14:paraId="0778BF6C" w14:textId="3E544EB4" w:rsidR="009E0F69" w:rsidRDefault="009E0F69"/>
    <w:p w14:paraId="435C1945" w14:textId="3F4249A7" w:rsidR="009E0F69" w:rsidRDefault="009E0F69"/>
    <w:p w14:paraId="6D10607C" w14:textId="77777777" w:rsidR="009E0F69" w:rsidRDefault="009E0F69"/>
    <w:p w14:paraId="1E94B648" w14:textId="4A21A1A0" w:rsidR="00B97672" w:rsidRDefault="00B97672"/>
    <w:p w14:paraId="07425D2E" w14:textId="17FD7053" w:rsidR="00B97672" w:rsidRDefault="00B97672"/>
    <w:p w14:paraId="70CAE5FC" w14:textId="32E5D97A" w:rsidR="00B97672" w:rsidRDefault="00B97672"/>
    <w:p w14:paraId="36D4EA93" w14:textId="2137C74C" w:rsidR="00B97672" w:rsidRDefault="00B97672"/>
    <w:p w14:paraId="2DC36439" w14:textId="4C4CBF30" w:rsidR="00EA17F6" w:rsidRDefault="00EA17F6"/>
    <w:sectPr w:rsidR="00EA17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F90CC9"/>
    <w:multiLevelType w:val="hybridMultilevel"/>
    <w:tmpl w:val="74763124"/>
    <w:lvl w:ilvl="0" w:tplc="C1F8D56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DC2CFB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988362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08DB7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643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71C3C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B02C3F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281DD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A7A7F7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MDU3tbSwNDA0tjBR0lEKTi0uzszPAykwrgUAl30VCiwAAAA="/>
  </w:docVars>
  <w:rsids>
    <w:rsidRoot w:val="00EA17F6"/>
    <w:rsid w:val="003B69D7"/>
    <w:rsid w:val="00493F27"/>
    <w:rsid w:val="005240D7"/>
    <w:rsid w:val="00591FE3"/>
    <w:rsid w:val="007230D3"/>
    <w:rsid w:val="00753ECB"/>
    <w:rsid w:val="00765875"/>
    <w:rsid w:val="007A3380"/>
    <w:rsid w:val="007F2E19"/>
    <w:rsid w:val="0094084D"/>
    <w:rsid w:val="009E0F69"/>
    <w:rsid w:val="00B97672"/>
    <w:rsid w:val="00BF7637"/>
    <w:rsid w:val="00D821F8"/>
    <w:rsid w:val="00EA17F6"/>
    <w:rsid w:val="00EC50F7"/>
    <w:rsid w:val="00FA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200F0"/>
  <w15:chartTrackingRefBased/>
  <w15:docId w15:val="{020119B9-DB05-4302-89DD-DAEDCA5F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17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A17F6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EA17F6"/>
    <w:rPr>
      <w:rFonts w:ascii="Trebuchet MS" w:eastAsia="Times New Roman" w:hAnsi="Trebuchet MS" w:cs="Times New Roman"/>
      <w:b/>
      <w:sz w:val="28"/>
      <w:szCs w:val="20"/>
      <w:lang w:val="en-IE"/>
    </w:rPr>
  </w:style>
  <w:style w:type="paragraph" w:styleId="BodyText">
    <w:name w:val="Body Text"/>
    <w:basedOn w:val="Normal"/>
    <w:link w:val="BodyTextChar"/>
    <w:semiHidden/>
    <w:unhideWhenUsed/>
    <w:rsid w:val="00EA17F6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EA17F6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Subtitle">
    <w:name w:val="Subtitle"/>
    <w:basedOn w:val="Normal"/>
    <w:link w:val="SubtitleChar"/>
    <w:qFormat/>
    <w:rsid w:val="00EA17F6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EA17F6"/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765875"/>
    <w:pPr>
      <w:ind w:left="720"/>
      <w:contextualSpacing/>
    </w:pPr>
    <w:rPr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F76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46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283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prateekparasher/web_scrap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4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her Prateek (L00143921)</dc:creator>
  <cp:keywords/>
  <dc:description/>
  <cp:lastModifiedBy>Parasher Prateek (L00143921)</cp:lastModifiedBy>
  <cp:revision>7</cp:revision>
  <dcterms:created xsi:type="dcterms:W3CDTF">2018-08-29T03:09:00Z</dcterms:created>
  <dcterms:modified xsi:type="dcterms:W3CDTF">2018-09-04T21:32:00Z</dcterms:modified>
</cp:coreProperties>
</file>